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AB9815" w14:textId="77777777" w:rsidR="00CB4076" w:rsidRDefault="00CB4076" w:rsidP="002A2D5C">
      <w:pPr>
        <w:jc w:val="center"/>
        <w:rPr>
          <w:rFonts w:ascii="Gotham" w:hAnsi="Gotham"/>
          <w:b/>
          <w:bCs/>
          <w:sz w:val="20"/>
        </w:rPr>
      </w:pPr>
    </w:p>
    <w:p w14:paraId="1B091D40" w14:textId="2E28860E" w:rsidR="00124E93" w:rsidRDefault="002A2D5C" w:rsidP="00CB4076">
      <w:pPr>
        <w:jc w:val="center"/>
        <w:rPr>
          <w:rFonts w:ascii="Gotham Black" w:hAnsi="Gotham Black"/>
        </w:rPr>
      </w:pPr>
      <w:r w:rsidRPr="002A2D5C">
        <w:rPr>
          <w:rFonts w:ascii="Gotham Black" w:hAnsi="Gotham Black"/>
        </w:rPr>
        <w:t>College Council Agenda</w:t>
      </w:r>
    </w:p>
    <w:p w14:paraId="1F9330AB" w14:textId="6E5D6FC4" w:rsidR="002A2D5C" w:rsidRDefault="00087BD9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>3:00</w:t>
      </w:r>
      <w:r w:rsidR="00B14764">
        <w:rPr>
          <w:rFonts w:ascii="Gotham Black" w:hAnsi="Gotham Black"/>
        </w:rPr>
        <w:t>PM-5</w:t>
      </w:r>
      <w:r w:rsidR="00461938">
        <w:rPr>
          <w:rFonts w:ascii="Gotham Black" w:hAnsi="Gotham Black"/>
        </w:rPr>
        <w:t xml:space="preserve">:00PM / Monday, </w:t>
      </w:r>
      <w:r w:rsidR="0029264A">
        <w:rPr>
          <w:rFonts w:ascii="Gotham Black" w:hAnsi="Gotham Black"/>
        </w:rPr>
        <w:t>April 18</w:t>
      </w:r>
      <w:r w:rsidR="00461938">
        <w:rPr>
          <w:rFonts w:ascii="Gotham Black" w:hAnsi="Gotham Black"/>
        </w:rPr>
        <w:t>, 2022</w:t>
      </w:r>
    </w:p>
    <w:p w14:paraId="5AB8A692" w14:textId="48F64508" w:rsidR="002A2D5C" w:rsidRDefault="002A2D5C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>Zoom Link:</w:t>
      </w:r>
    </w:p>
    <w:tbl>
      <w:tblPr>
        <w:tblStyle w:val="PlainTable4"/>
        <w:tblW w:w="11340" w:type="dxa"/>
        <w:tblLook w:val="04A0" w:firstRow="1" w:lastRow="0" w:firstColumn="1" w:lastColumn="0" w:noHBand="0" w:noVBand="1"/>
      </w:tblPr>
      <w:tblGrid>
        <w:gridCol w:w="1296"/>
        <w:gridCol w:w="7294"/>
        <w:gridCol w:w="1485"/>
        <w:gridCol w:w="1265"/>
      </w:tblGrid>
      <w:tr w:rsidR="007E4372" w:rsidRPr="007E4372" w14:paraId="4691B42A" w14:textId="77777777" w:rsidTr="00FD72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3C80613" w14:textId="1CB91926" w:rsidR="00E03911" w:rsidRPr="007E4372" w:rsidRDefault="00E03911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.</w:t>
            </w:r>
          </w:p>
        </w:tc>
        <w:tc>
          <w:tcPr>
            <w:tcW w:w="7747" w:type="dxa"/>
          </w:tcPr>
          <w:p w14:paraId="583D9664" w14:textId="035660B1" w:rsidR="00E03911" w:rsidRPr="007E4372" w:rsidRDefault="00E03911" w:rsidP="00E03911">
            <w:pPr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Call to Order</w:t>
            </w:r>
          </w:p>
        </w:tc>
        <w:tc>
          <w:tcPr>
            <w:tcW w:w="1530" w:type="dxa"/>
          </w:tcPr>
          <w:p w14:paraId="4DBF6F37" w14:textId="1D6DC77F" w:rsidR="00E03911" w:rsidRPr="007E4372" w:rsidRDefault="0029264A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  <w:r>
              <w:rPr>
                <w:rFonts w:ascii="Gotham" w:hAnsi="Gotham"/>
                <w:sz w:val="20"/>
              </w:rPr>
              <w:t xml:space="preserve">Russell </w:t>
            </w:r>
          </w:p>
        </w:tc>
        <w:tc>
          <w:tcPr>
            <w:tcW w:w="1350" w:type="dxa"/>
          </w:tcPr>
          <w:p w14:paraId="441A789B" w14:textId="736A7B9A" w:rsidR="00E03911" w:rsidRPr="007E4372" w:rsidRDefault="00E03911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467F2834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F424910" w14:textId="1716AF3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.</w:t>
            </w:r>
          </w:p>
        </w:tc>
        <w:tc>
          <w:tcPr>
            <w:tcW w:w="7747" w:type="dxa"/>
          </w:tcPr>
          <w:p w14:paraId="5EB991A3" w14:textId="4B9DC959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option of Agenda</w:t>
            </w:r>
          </w:p>
        </w:tc>
        <w:tc>
          <w:tcPr>
            <w:tcW w:w="1530" w:type="dxa"/>
          </w:tcPr>
          <w:p w14:paraId="10150704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1BACE0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16030E7E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07EE0A7B" w14:textId="13D355B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I.</w:t>
            </w:r>
          </w:p>
        </w:tc>
        <w:tc>
          <w:tcPr>
            <w:tcW w:w="7747" w:type="dxa"/>
          </w:tcPr>
          <w:p w14:paraId="10BA90AC" w14:textId="2CF9D85C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pproval of Minutes</w:t>
            </w:r>
          </w:p>
        </w:tc>
        <w:tc>
          <w:tcPr>
            <w:tcW w:w="1530" w:type="dxa"/>
          </w:tcPr>
          <w:p w14:paraId="604CC636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C5CFA8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F224B0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A91C89B" w14:textId="77777777" w:rsidR="00E03911" w:rsidRDefault="000C21F5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V.</w:t>
            </w:r>
          </w:p>
          <w:p w14:paraId="286EC207" w14:textId="77777777" w:rsidR="008A1642" w:rsidRDefault="008A1642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</w:p>
          <w:p w14:paraId="406E2D6E" w14:textId="77777777" w:rsidR="008A1642" w:rsidRDefault="008A1642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</w:p>
          <w:p w14:paraId="0248C3FA" w14:textId="50AA3A74" w:rsidR="008A1642" w:rsidRPr="007E4372" w:rsidRDefault="008A1642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F0D442C" w14:textId="62257D15" w:rsidR="007E4372" w:rsidRDefault="007E4372" w:rsidP="007E4372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ction Items</w:t>
            </w:r>
            <w:r w:rsidR="008A1642">
              <w:rPr>
                <w:rFonts w:ascii="Gotham" w:hAnsi="Gotham"/>
                <w:b/>
                <w:bCs/>
                <w:sz w:val="20"/>
              </w:rPr>
              <w:t xml:space="preserve">- First Read </w:t>
            </w:r>
          </w:p>
          <w:p w14:paraId="52E3708C" w14:textId="10448B41" w:rsidR="0029264A" w:rsidRDefault="0029264A" w:rsidP="00CA6BD9">
            <w:pPr>
              <w:pStyle w:val="ListParagraph"/>
              <w:numPr>
                <w:ilvl w:val="0"/>
                <w:numId w:val="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New Faculty Co-Chair</w:t>
            </w:r>
          </w:p>
          <w:p w14:paraId="5945EA62" w14:textId="01C3EB98" w:rsidR="00952E1A" w:rsidRDefault="00952E1A" w:rsidP="00CA6BD9">
            <w:pPr>
              <w:pStyle w:val="ListParagraph"/>
              <w:numPr>
                <w:ilvl w:val="0"/>
                <w:numId w:val="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Fine &amp; Applied Arts Program Review</w:t>
            </w:r>
          </w:p>
          <w:p w14:paraId="5431D99E" w14:textId="3092207B" w:rsidR="004A5E96" w:rsidRDefault="004A5E96" w:rsidP="00CA6BD9">
            <w:pPr>
              <w:pStyle w:val="ListParagraph"/>
              <w:numPr>
                <w:ilvl w:val="0"/>
                <w:numId w:val="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Learning Center Program Review </w:t>
            </w:r>
          </w:p>
          <w:p w14:paraId="5A87CBCE" w14:textId="574D96C3" w:rsidR="0067356C" w:rsidRDefault="0067356C" w:rsidP="00CA6BD9">
            <w:pPr>
              <w:pStyle w:val="ListParagraph"/>
              <w:numPr>
                <w:ilvl w:val="0"/>
                <w:numId w:val="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ACCJC Midterm Report </w:t>
            </w:r>
          </w:p>
          <w:p w14:paraId="7FA8B4DE" w14:textId="77777777" w:rsidR="00CA6BD9" w:rsidRPr="00CA6BD9" w:rsidRDefault="00CA6BD9" w:rsidP="00CA6B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</w:p>
          <w:p w14:paraId="0178F603" w14:textId="77777777" w:rsidR="008A1642" w:rsidRDefault="008A1642" w:rsidP="008A1642">
            <w:pPr>
              <w:pStyle w:val="ListParagraph"/>
              <w:ind w:left="10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22C2FB70" w14:textId="52E3D4A1" w:rsidR="008A1642" w:rsidRDefault="008A1642" w:rsidP="008A16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       </w:t>
            </w:r>
            <w:r w:rsidRPr="008A1642">
              <w:rPr>
                <w:rFonts w:ascii="Gotham" w:hAnsi="Gotham"/>
                <w:b/>
                <w:bCs/>
                <w:sz w:val="20"/>
              </w:rPr>
              <w:t>Action Items-Second Read</w:t>
            </w:r>
            <w:r w:rsidR="00D51A3A">
              <w:rPr>
                <w:rFonts w:ascii="Gotham" w:hAnsi="Gotham"/>
                <w:b/>
                <w:bCs/>
                <w:sz w:val="20"/>
              </w:rPr>
              <w:t xml:space="preserve">/Final Approval </w:t>
            </w:r>
            <w:r w:rsidRPr="008A1642">
              <w:rPr>
                <w:rFonts w:ascii="Gotham" w:hAnsi="Gotham"/>
                <w:b/>
                <w:bCs/>
                <w:sz w:val="20"/>
              </w:rPr>
              <w:t xml:space="preserve"> </w:t>
            </w:r>
          </w:p>
          <w:p w14:paraId="0961017A" w14:textId="2315318C" w:rsidR="00952E1A" w:rsidRPr="00952E1A" w:rsidRDefault="00952E1A" w:rsidP="00952E1A">
            <w:pPr>
              <w:pStyle w:val="ListParagraph"/>
              <w:ind w:left="14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</w:p>
          <w:p w14:paraId="052C1D65" w14:textId="18EDB312" w:rsidR="00D51A3A" w:rsidRDefault="00D51A3A" w:rsidP="00616108">
            <w:pPr>
              <w:pStyle w:val="ListParagraph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3BEA9687" w14:textId="77777777" w:rsidR="008A1642" w:rsidRPr="008A1642" w:rsidRDefault="008A1642" w:rsidP="008A16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27351919" w14:textId="012764FF" w:rsidR="00E65C9B" w:rsidRDefault="00E65C9B" w:rsidP="00BA1758">
            <w:pPr>
              <w:pStyle w:val="ListParagraph"/>
              <w:ind w:left="10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1736332D" w14:textId="5EDEDF9B" w:rsidR="006C381A" w:rsidRPr="006C381A" w:rsidRDefault="006C381A" w:rsidP="006C38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530" w:type="dxa"/>
          </w:tcPr>
          <w:p w14:paraId="6068EF13" w14:textId="77777777" w:rsidR="007E4372" w:rsidRDefault="007E4372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08EAA730" w14:textId="05EA30A7" w:rsidR="0029264A" w:rsidRDefault="0029264A" w:rsidP="00844B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Russell </w:t>
            </w:r>
          </w:p>
          <w:p w14:paraId="76C9C91C" w14:textId="70F4DBA2" w:rsidR="0067356C" w:rsidRDefault="00952E1A" w:rsidP="00844B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Thompson</w:t>
            </w:r>
          </w:p>
          <w:p w14:paraId="7C9AC498" w14:textId="7C3660AA" w:rsidR="004A5E96" w:rsidRDefault="004A5E96" w:rsidP="00844B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Miller-Galaz</w:t>
            </w:r>
            <w:bookmarkStart w:id="0" w:name="_GoBack"/>
            <w:bookmarkEnd w:id="0"/>
          </w:p>
          <w:p w14:paraId="0CDF1E52" w14:textId="3E10F90D" w:rsidR="00952E1A" w:rsidRDefault="0067356C" w:rsidP="00844B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Russell </w:t>
            </w:r>
            <w:r w:rsidR="00952E1A">
              <w:rPr>
                <w:rFonts w:ascii="Gotham" w:hAnsi="Gotham"/>
                <w:b/>
                <w:sz w:val="20"/>
              </w:rPr>
              <w:t xml:space="preserve"> </w:t>
            </w:r>
          </w:p>
          <w:p w14:paraId="357E9CCB" w14:textId="7A258110" w:rsidR="007663C3" w:rsidRDefault="007663C3" w:rsidP="00844B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7928FD3A" w14:textId="77777777" w:rsidR="00CA6BD9" w:rsidRDefault="00CA6BD9" w:rsidP="00844B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4D620D5A" w14:textId="77777777" w:rsidR="00CA6BD9" w:rsidRDefault="00CA6BD9" w:rsidP="00844B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556087D" w14:textId="0BA73A84" w:rsidR="00D51A3A" w:rsidRPr="00933E47" w:rsidRDefault="00D51A3A" w:rsidP="00E54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  <w:tc>
          <w:tcPr>
            <w:tcW w:w="1350" w:type="dxa"/>
          </w:tcPr>
          <w:p w14:paraId="4818613B" w14:textId="77777777" w:rsidR="00F1568A" w:rsidRDefault="00F1568A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94FA405" w14:textId="77777777" w:rsidR="00844B37" w:rsidRDefault="00844B37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20904D4C" w14:textId="0C8010FF" w:rsidR="00844B37" w:rsidRPr="00933E47" w:rsidRDefault="00844B37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0C21F5" w:rsidRPr="007E4372" w14:paraId="790DFD4F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BD412BE" w14:textId="744F8AC7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.</w:t>
            </w:r>
          </w:p>
        </w:tc>
        <w:tc>
          <w:tcPr>
            <w:tcW w:w="7747" w:type="dxa"/>
            <w:shd w:val="clear" w:color="auto" w:fill="auto"/>
          </w:tcPr>
          <w:p w14:paraId="6840B132" w14:textId="77777777" w:rsidR="005F3B61" w:rsidRDefault="007E4372" w:rsidP="005F3B6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New Business – Announcement/Information/Discussion Items</w:t>
            </w:r>
          </w:p>
          <w:p w14:paraId="1E9CE5CB" w14:textId="49A34B0B" w:rsidR="00D52745" w:rsidRDefault="00616108" w:rsidP="005F3B61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ILO’s</w:t>
            </w:r>
          </w:p>
          <w:p w14:paraId="6C4826B2" w14:textId="52235CA2" w:rsidR="00FC07B7" w:rsidRDefault="00FC07B7" w:rsidP="00AA3B1F">
            <w:pPr>
              <w:pStyle w:val="ListParagraph"/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2A3B8F5D" w14:textId="77777777" w:rsidR="00BB5262" w:rsidRDefault="00BB5262" w:rsidP="00BB5262">
            <w:pPr>
              <w:pStyle w:val="ListParagraph"/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118D0373" w14:textId="2D781F08" w:rsidR="006C381A" w:rsidRPr="00461938" w:rsidRDefault="006C381A" w:rsidP="00461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530" w:type="dxa"/>
          </w:tcPr>
          <w:p w14:paraId="39253303" w14:textId="77777777" w:rsidR="007E4372" w:rsidRDefault="007E4372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6C17C64A" w14:textId="24543BF2" w:rsidR="003C5511" w:rsidRDefault="00616108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Long</w:t>
            </w:r>
          </w:p>
          <w:p w14:paraId="1D85FCC8" w14:textId="30C62DBF" w:rsidR="00D52745" w:rsidRDefault="00D52745" w:rsidP="00461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69CA1BE8" w14:textId="547BD452" w:rsidR="00B41135" w:rsidRPr="00933E47" w:rsidRDefault="00B41135" w:rsidP="00461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  <w:tc>
          <w:tcPr>
            <w:tcW w:w="1350" w:type="dxa"/>
          </w:tcPr>
          <w:p w14:paraId="70498938" w14:textId="77777777" w:rsidR="00F815D3" w:rsidRDefault="00F815D3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3FBFF192" w14:textId="01161A70" w:rsidR="00844B37" w:rsidRDefault="007663C3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15 </w:t>
            </w:r>
            <w:proofErr w:type="spellStart"/>
            <w:r>
              <w:rPr>
                <w:rFonts w:ascii="Gotham" w:hAnsi="Gotham"/>
                <w:b/>
                <w:sz w:val="20"/>
              </w:rPr>
              <w:t>Mins</w:t>
            </w:r>
            <w:proofErr w:type="spellEnd"/>
          </w:p>
          <w:p w14:paraId="196BF9FE" w14:textId="0A13FAA8" w:rsidR="00844B37" w:rsidRDefault="00844B37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4EFCF9F" w14:textId="12713AAD" w:rsidR="00844B37" w:rsidRDefault="00844B37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6C9BF12E" w14:textId="6A32343F" w:rsidR="00844B37" w:rsidRDefault="00844B37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099D77EA" w14:textId="2E3C655B" w:rsidR="00B41135" w:rsidRPr="00933E47" w:rsidRDefault="00B41135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7B8D12B6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7537790" w14:textId="0508128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.</w:t>
            </w:r>
          </w:p>
        </w:tc>
        <w:tc>
          <w:tcPr>
            <w:tcW w:w="7747" w:type="dxa"/>
          </w:tcPr>
          <w:p w14:paraId="121ACB20" w14:textId="5697884B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Sub-Committee Reports</w:t>
            </w:r>
            <w:r w:rsidRPr="007E4372">
              <w:rPr>
                <w:rFonts w:ascii="Gotham" w:hAnsi="Gotham"/>
                <w:sz w:val="20"/>
              </w:rPr>
              <w:t xml:space="preserve"> </w:t>
            </w:r>
            <w:r w:rsidRPr="007E4372">
              <w:rPr>
                <w:rFonts w:ascii="Gotham" w:hAnsi="Gotham"/>
                <w:sz w:val="20"/>
              </w:rPr>
              <w:br/>
            </w:r>
            <w:r w:rsidR="00087BD9" w:rsidRPr="007E4372">
              <w:rPr>
                <w:rFonts w:ascii="Gotham" w:hAnsi="Gotham"/>
                <w:i/>
                <w:iCs/>
                <w:sz w:val="20"/>
              </w:rPr>
              <w:t>(Submitted Tuesday</w:t>
            </w:r>
            <w:r w:rsidRPr="007E4372">
              <w:rPr>
                <w:rFonts w:ascii="Gotham" w:hAnsi="Gotham"/>
                <w:i/>
                <w:iCs/>
                <w:sz w:val="20"/>
              </w:rPr>
              <w:t xml:space="preserve"> Prior to Meeting)</w:t>
            </w:r>
          </w:p>
        </w:tc>
        <w:tc>
          <w:tcPr>
            <w:tcW w:w="1530" w:type="dxa"/>
          </w:tcPr>
          <w:p w14:paraId="28EF46B8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E78CE3E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740751F1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423725D" w14:textId="135A749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  <w:p w14:paraId="7A96F6FC" w14:textId="6C7874BD" w:rsidR="00087BD9" w:rsidRPr="007E4372" w:rsidRDefault="00087BD9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</w:tc>
        <w:tc>
          <w:tcPr>
            <w:tcW w:w="7747" w:type="dxa"/>
          </w:tcPr>
          <w:p w14:paraId="4BD317D3" w14:textId="5608CD82" w:rsidR="00087BD9" w:rsidRPr="007E4372" w:rsidRDefault="009330EB" w:rsidP="007E4372">
            <w:pPr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Gotham" w:hAnsi="Gotham"/>
                <w:i/>
                <w:iCs/>
                <w:sz w:val="20"/>
              </w:rPr>
            </w:pPr>
            <w:hyperlink r:id="rId8" w:history="1">
              <w:r w:rsidR="007075C1" w:rsidRPr="007E4372">
                <w:rPr>
                  <w:rStyle w:val="Hyperlink"/>
                  <w:rFonts w:ascii="Gotham" w:hAnsi="Gotham"/>
                  <w:i/>
                  <w:iCs/>
                  <w:sz w:val="20"/>
                </w:rPr>
                <w:t>Click Here to Submit Report</w:t>
              </w:r>
            </w:hyperlink>
          </w:p>
          <w:p w14:paraId="623FDB23" w14:textId="7DB76B60" w:rsidR="00087BD9" w:rsidRPr="007E4372" w:rsidRDefault="00087BD9" w:rsidP="002C1710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i/>
                <w:iCs/>
                <w:color w:val="0563C1" w:themeColor="hyperlink"/>
                <w:sz w:val="20"/>
                <w:u w:val="single"/>
              </w:rPr>
            </w:pPr>
          </w:p>
        </w:tc>
        <w:tc>
          <w:tcPr>
            <w:tcW w:w="1530" w:type="dxa"/>
          </w:tcPr>
          <w:p w14:paraId="46C6A887" w14:textId="77D46777" w:rsidR="00FA3BA0" w:rsidRPr="00FA3BA0" w:rsidRDefault="0029264A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Russell </w:t>
            </w:r>
          </w:p>
        </w:tc>
        <w:tc>
          <w:tcPr>
            <w:tcW w:w="1350" w:type="dxa"/>
          </w:tcPr>
          <w:p w14:paraId="4E3C2293" w14:textId="13367AEE" w:rsidR="00FA3BA0" w:rsidRPr="00FA3BA0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4FB6CA6A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4A44BD" w14:textId="3356C63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.</w:t>
            </w:r>
          </w:p>
        </w:tc>
        <w:tc>
          <w:tcPr>
            <w:tcW w:w="7747" w:type="dxa"/>
          </w:tcPr>
          <w:p w14:paraId="5079A9CF" w14:textId="0C8E1863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ther Reports</w:t>
            </w:r>
          </w:p>
        </w:tc>
        <w:tc>
          <w:tcPr>
            <w:tcW w:w="1530" w:type="dxa"/>
          </w:tcPr>
          <w:p w14:paraId="667449B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63D7B7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584B4F96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DB8EC9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4150B70" w14:textId="363BD809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President</w:t>
            </w:r>
          </w:p>
        </w:tc>
        <w:tc>
          <w:tcPr>
            <w:tcW w:w="1530" w:type="dxa"/>
          </w:tcPr>
          <w:p w14:paraId="7664A53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0E22636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1A7808E2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18D3730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AF41458" w14:textId="720193BA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cademic Senate</w:t>
            </w:r>
          </w:p>
        </w:tc>
        <w:tc>
          <w:tcPr>
            <w:tcW w:w="1530" w:type="dxa"/>
          </w:tcPr>
          <w:p w14:paraId="10BD45F2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4830FD73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32684466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D8822F3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7E43B48C" w14:textId="618B0693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utcomes</w:t>
            </w:r>
          </w:p>
        </w:tc>
        <w:tc>
          <w:tcPr>
            <w:tcW w:w="1530" w:type="dxa"/>
          </w:tcPr>
          <w:p w14:paraId="06725985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6BE1042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A57862E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88213CC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5861F7DF" w14:textId="5AB18D2E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CA</w:t>
            </w:r>
          </w:p>
        </w:tc>
        <w:tc>
          <w:tcPr>
            <w:tcW w:w="1530" w:type="dxa"/>
          </w:tcPr>
          <w:p w14:paraId="416F1D39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5EC0ED2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6239A2EC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87F45D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644AA3D9" w14:textId="613E5D23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SEA</w:t>
            </w:r>
          </w:p>
        </w:tc>
        <w:tc>
          <w:tcPr>
            <w:tcW w:w="1530" w:type="dxa"/>
          </w:tcPr>
          <w:p w14:paraId="1E7CB69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3174A06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984B961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0064DEB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2AFC9415" w14:textId="6AB655CB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SPC</w:t>
            </w:r>
          </w:p>
        </w:tc>
        <w:tc>
          <w:tcPr>
            <w:tcW w:w="1530" w:type="dxa"/>
          </w:tcPr>
          <w:p w14:paraId="36C9AB7E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1C4E4A6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28FBFECE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376BF52" w14:textId="7BA3A9E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I.</w:t>
            </w:r>
          </w:p>
        </w:tc>
        <w:tc>
          <w:tcPr>
            <w:tcW w:w="7747" w:type="dxa"/>
          </w:tcPr>
          <w:p w14:paraId="1F760458" w14:textId="3CE83645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Future Agenda Items</w:t>
            </w:r>
          </w:p>
        </w:tc>
        <w:tc>
          <w:tcPr>
            <w:tcW w:w="1530" w:type="dxa"/>
          </w:tcPr>
          <w:p w14:paraId="0D915679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BAF23C5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0D7047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C03FC6" w14:textId="3A9EBF4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X.</w:t>
            </w:r>
          </w:p>
        </w:tc>
        <w:tc>
          <w:tcPr>
            <w:tcW w:w="7747" w:type="dxa"/>
          </w:tcPr>
          <w:p w14:paraId="3D5A3635" w14:textId="6D9686DA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journment</w:t>
            </w:r>
          </w:p>
        </w:tc>
        <w:tc>
          <w:tcPr>
            <w:tcW w:w="1530" w:type="dxa"/>
          </w:tcPr>
          <w:p w14:paraId="48DE6964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77E0EE0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E03911" w:rsidRPr="007E4372" w14:paraId="706C55E9" w14:textId="77777777" w:rsidTr="008A1642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0" w:type="dxa"/>
            <w:gridSpan w:val="4"/>
            <w:shd w:val="clear" w:color="auto" w:fill="auto"/>
          </w:tcPr>
          <w:p w14:paraId="6AA2538E" w14:textId="2345DAA8" w:rsidR="00E03911" w:rsidRPr="007E4372" w:rsidRDefault="00E03911" w:rsidP="0029264A">
            <w:pPr>
              <w:jc w:val="center"/>
              <w:rPr>
                <w:rFonts w:ascii="Gotham" w:hAnsi="Gotham"/>
                <w:sz w:val="20"/>
              </w:rPr>
            </w:pPr>
            <w:r w:rsidRPr="007E4372">
              <w:rPr>
                <w:rFonts w:ascii="Gotham" w:hAnsi="Gotham"/>
                <w:i/>
                <w:iCs/>
                <w:sz w:val="20"/>
              </w:rPr>
              <w:t>Next Scheduled Meeting will be on Monday</w:t>
            </w:r>
            <w:r w:rsidR="00E5400B">
              <w:rPr>
                <w:rFonts w:ascii="Gotham" w:hAnsi="Gotham"/>
                <w:i/>
                <w:iCs/>
                <w:sz w:val="20"/>
              </w:rPr>
              <w:t xml:space="preserve"> </w:t>
            </w:r>
            <w:r w:rsidR="0029264A">
              <w:rPr>
                <w:rFonts w:ascii="Gotham" w:hAnsi="Gotham"/>
                <w:i/>
                <w:iCs/>
                <w:sz w:val="20"/>
              </w:rPr>
              <w:t>May 2</w:t>
            </w:r>
            <w:r w:rsidR="003C5511">
              <w:rPr>
                <w:rFonts w:ascii="Gotham" w:hAnsi="Gotham"/>
                <w:i/>
                <w:iCs/>
                <w:sz w:val="20"/>
              </w:rPr>
              <w:t xml:space="preserve">, 2022, at 3pm via </w:t>
            </w:r>
            <w:r w:rsidR="008A1642" w:rsidRPr="008A1642">
              <w:rPr>
                <w:rFonts w:ascii="Gotham" w:hAnsi="Gotham"/>
                <w:i/>
                <w:iCs/>
                <w:sz w:val="20"/>
              </w:rPr>
              <w:t>Zoom.</w:t>
            </w:r>
          </w:p>
        </w:tc>
      </w:tr>
    </w:tbl>
    <w:p w14:paraId="59267A18" w14:textId="709F497E" w:rsidR="00D10CB1" w:rsidRPr="007E4372" w:rsidRDefault="00D10CB1">
      <w:pPr>
        <w:rPr>
          <w:sz w:val="20"/>
        </w:rPr>
      </w:pPr>
    </w:p>
    <w:sectPr w:rsidR="00D10CB1" w:rsidRPr="007E4372" w:rsidSect="00CB4076">
      <w:headerReference w:type="first" r:id="rId9"/>
      <w:footerReference w:type="firs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B9B65F" w14:textId="77777777" w:rsidR="008B7DAF" w:rsidRDefault="008B7DAF" w:rsidP="00D10CB1">
      <w:pPr>
        <w:spacing w:after="0" w:line="240" w:lineRule="auto"/>
      </w:pPr>
      <w:r>
        <w:separator/>
      </w:r>
    </w:p>
  </w:endnote>
  <w:endnote w:type="continuationSeparator" w:id="0">
    <w:p w14:paraId="6575E17D" w14:textId="77777777" w:rsidR="008B7DAF" w:rsidRDefault="008B7DAF" w:rsidP="00D10C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">
    <w:altName w:val="Century"/>
    <w:charset w:val="00"/>
    <w:family w:val="auto"/>
    <w:pitch w:val="variable"/>
    <w:sig w:usb0="800000A7" w:usb1="00000000" w:usb2="00000000" w:usb3="00000000" w:csb0="00000009" w:csb1="00000000"/>
  </w:font>
  <w:font w:name="Gotham Black">
    <w:altName w:val="Arial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619C2F" w14:textId="77777777" w:rsidR="00D10CB1" w:rsidRDefault="00D10CB1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AA2FCD0" wp14:editId="160BDE9B">
          <wp:simplePos x="0" y="0"/>
          <wp:positionH relativeFrom="column">
            <wp:posOffset>-628015</wp:posOffset>
          </wp:positionH>
          <wp:positionV relativeFrom="paragraph">
            <wp:posOffset>-562610</wp:posOffset>
          </wp:positionV>
          <wp:extent cx="7744080" cy="1178315"/>
          <wp:effectExtent l="0" t="0" r="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4080" cy="117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CD9501" w14:textId="77777777" w:rsidR="008B7DAF" w:rsidRDefault="008B7DAF" w:rsidP="00D10CB1">
      <w:pPr>
        <w:spacing w:after="0" w:line="240" w:lineRule="auto"/>
      </w:pPr>
      <w:r>
        <w:separator/>
      </w:r>
    </w:p>
  </w:footnote>
  <w:footnote w:type="continuationSeparator" w:id="0">
    <w:p w14:paraId="06524CF8" w14:textId="77777777" w:rsidR="008B7DAF" w:rsidRDefault="008B7DAF" w:rsidP="00D10C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23CA8F" w14:textId="6496B3DA" w:rsidR="00D10CB1" w:rsidRDefault="00490FD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E4C5B3E" wp14:editId="045E40C5">
          <wp:simplePos x="0" y="0"/>
          <wp:positionH relativeFrom="margin">
            <wp:align>center</wp:align>
          </wp:positionH>
          <wp:positionV relativeFrom="paragraph">
            <wp:posOffset>-438150</wp:posOffset>
          </wp:positionV>
          <wp:extent cx="2129518" cy="90487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C letterhead REDESIGN1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1595" b="87386"/>
                  <a:stretch/>
                </pic:blipFill>
                <pic:spPr bwMode="auto">
                  <a:xfrm>
                    <a:off x="0" y="0"/>
                    <a:ext cx="2129518" cy="904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F6B75"/>
    <w:multiLevelType w:val="hybridMultilevel"/>
    <w:tmpl w:val="76D8A7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37396E"/>
    <w:multiLevelType w:val="hybridMultilevel"/>
    <w:tmpl w:val="FF80923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4DA26B0"/>
    <w:multiLevelType w:val="hybridMultilevel"/>
    <w:tmpl w:val="BF84D8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69C5BE6"/>
    <w:multiLevelType w:val="hybridMultilevel"/>
    <w:tmpl w:val="93943D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8725093"/>
    <w:multiLevelType w:val="hybridMultilevel"/>
    <w:tmpl w:val="9E2C75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91E2CED"/>
    <w:multiLevelType w:val="hybridMultilevel"/>
    <w:tmpl w:val="4EE06434"/>
    <w:lvl w:ilvl="0" w:tplc="913420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29336A"/>
    <w:multiLevelType w:val="hybridMultilevel"/>
    <w:tmpl w:val="748A6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47037D"/>
    <w:multiLevelType w:val="hybridMultilevel"/>
    <w:tmpl w:val="C75A49D2"/>
    <w:lvl w:ilvl="0" w:tplc="6E0E9C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247681"/>
    <w:multiLevelType w:val="hybridMultilevel"/>
    <w:tmpl w:val="27B46F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3C364C7"/>
    <w:multiLevelType w:val="hybridMultilevel"/>
    <w:tmpl w:val="00BCA5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9E5213E"/>
    <w:multiLevelType w:val="hybridMultilevel"/>
    <w:tmpl w:val="E6A86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813197"/>
    <w:multiLevelType w:val="hybridMultilevel"/>
    <w:tmpl w:val="02B8C6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0892852"/>
    <w:multiLevelType w:val="hybridMultilevel"/>
    <w:tmpl w:val="485428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9814AF9"/>
    <w:multiLevelType w:val="hybridMultilevel"/>
    <w:tmpl w:val="CB087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2"/>
  </w:num>
  <w:num w:numId="3">
    <w:abstractNumId w:val="1"/>
  </w:num>
  <w:num w:numId="4">
    <w:abstractNumId w:val="7"/>
  </w:num>
  <w:num w:numId="5">
    <w:abstractNumId w:val="9"/>
  </w:num>
  <w:num w:numId="6">
    <w:abstractNumId w:val="2"/>
  </w:num>
  <w:num w:numId="7">
    <w:abstractNumId w:val="10"/>
  </w:num>
  <w:num w:numId="8">
    <w:abstractNumId w:val="4"/>
  </w:num>
  <w:num w:numId="9">
    <w:abstractNumId w:val="6"/>
  </w:num>
  <w:num w:numId="10">
    <w:abstractNumId w:val="0"/>
  </w:num>
  <w:num w:numId="11">
    <w:abstractNumId w:val="3"/>
  </w:num>
  <w:num w:numId="12">
    <w:abstractNumId w:val="11"/>
  </w:num>
  <w:num w:numId="13">
    <w:abstractNumId w:val="13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798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rYwNTIxM7QwMzdW0lEKTi0uzszPAykwrAUA+x9E8SwAAAA="/>
  </w:docVars>
  <w:rsids>
    <w:rsidRoot w:val="00D10CB1"/>
    <w:rsid w:val="00021A1D"/>
    <w:rsid w:val="00062FFA"/>
    <w:rsid w:val="00087BD9"/>
    <w:rsid w:val="000C21F5"/>
    <w:rsid w:val="000F5E27"/>
    <w:rsid w:val="00124E93"/>
    <w:rsid w:val="001B4F15"/>
    <w:rsid w:val="001B5978"/>
    <w:rsid w:val="0022598C"/>
    <w:rsid w:val="00265AB4"/>
    <w:rsid w:val="0029264A"/>
    <w:rsid w:val="002A2D5C"/>
    <w:rsid w:val="002C1710"/>
    <w:rsid w:val="002E17C9"/>
    <w:rsid w:val="002F4033"/>
    <w:rsid w:val="00355F33"/>
    <w:rsid w:val="00393D5D"/>
    <w:rsid w:val="003B1B15"/>
    <w:rsid w:val="003C10B4"/>
    <w:rsid w:val="003C5511"/>
    <w:rsid w:val="003D03C0"/>
    <w:rsid w:val="003E55E1"/>
    <w:rsid w:val="00461938"/>
    <w:rsid w:val="00461F40"/>
    <w:rsid w:val="00475F0D"/>
    <w:rsid w:val="00490FDD"/>
    <w:rsid w:val="004A5E96"/>
    <w:rsid w:val="004A6A03"/>
    <w:rsid w:val="004B6F9A"/>
    <w:rsid w:val="004F548A"/>
    <w:rsid w:val="00505666"/>
    <w:rsid w:val="005A5390"/>
    <w:rsid w:val="005C6C44"/>
    <w:rsid w:val="005F3B61"/>
    <w:rsid w:val="00602F0C"/>
    <w:rsid w:val="00616108"/>
    <w:rsid w:val="00635290"/>
    <w:rsid w:val="006357BC"/>
    <w:rsid w:val="00640A13"/>
    <w:rsid w:val="0067356C"/>
    <w:rsid w:val="00673AF1"/>
    <w:rsid w:val="00685508"/>
    <w:rsid w:val="006856B7"/>
    <w:rsid w:val="00693BF8"/>
    <w:rsid w:val="006C381A"/>
    <w:rsid w:val="007075C1"/>
    <w:rsid w:val="00733550"/>
    <w:rsid w:val="007532CE"/>
    <w:rsid w:val="007663C3"/>
    <w:rsid w:val="00776241"/>
    <w:rsid w:val="00790838"/>
    <w:rsid w:val="007D32D9"/>
    <w:rsid w:val="007E4372"/>
    <w:rsid w:val="007F33CD"/>
    <w:rsid w:val="00844B37"/>
    <w:rsid w:val="00867975"/>
    <w:rsid w:val="00882DB6"/>
    <w:rsid w:val="008A1642"/>
    <w:rsid w:val="008A31E0"/>
    <w:rsid w:val="008B6642"/>
    <w:rsid w:val="008B7897"/>
    <w:rsid w:val="008B7DAF"/>
    <w:rsid w:val="008E3621"/>
    <w:rsid w:val="00933E47"/>
    <w:rsid w:val="00952E1A"/>
    <w:rsid w:val="00967D0D"/>
    <w:rsid w:val="00A31DF2"/>
    <w:rsid w:val="00A93162"/>
    <w:rsid w:val="00AA3B1F"/>
    <w:rsid w:val="00B14764"/>
    <w:rsid w:val="00B17242"/>
    <w:rsid w:val="00B41135"/>
    <w:rsid w:val="00B95E73"/>
    <w:rsid w:val="00BA1758"/>
    <w:rsid w:val="00BB5262"/>
    <w:rsid w:val="00BE69C7"/>
    <w:rsid w:val="00C44684"/>
    <w:rsid w:val="00C6653F"/>
    <w:rsid w:val="00C9513F"/>
    <w:rsid w:val="00CA6BD9"/>
    <w:rsid w:val="00CB4076"/>
    <w:rsid w:val="00CD7B2E"/>
    <w:rsid w:val="00D10CB1"/>
    <w:rsid w:val="00D51A3A"/>
    <w:rsid w:val="00D52745"/>
    <w:rsid w:val="00D820F1"/>
    <w:rsid w:val="00DA78EA"/>
    <w:rsid w:val="00DB0413"/>
    <w:rsid w:val="00E03911"/>
    <w:rsid w:val="00E1699C"/>
    <w:rsid w:val="00E518F7"/>
    <w:rsid w:val="00E5400B"/>
    <w:rsid w:val="00E65C9B"/>
    <w:rsid w:val="00E92805"/>
    <w:rsid w:val="00E933E5"/>
    <w:rsid w:val="00EC78D4"/>
    <w:rsid w:val="00ED2B87"/>
    <w:rsid w:val="00EE1944"/>
    <w:rsid w:val="00F1568A"/>
    <w:rsid w:val="00F16861"/>
    <w:rsid w:val="00F53331"/>
    <w:rsid w:val="00F61520"/>
    <w:rsid w:val="00F815D3"/>
    <w:rsid w:val="00FA3BA0"/>
    <w:rsid w:val="00FC07B7"/>
    <w:rsid w:val="00FD5C1C"/>
    <w:rsid w:val="00FD7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9873"/>
    <o:shapelayout v:ext="edit">
      <o:idmap v:ext="edit" data="1"/>
    </o:shapelayout>
  </w:shapeDefaults>
  <w:decimalSymbol w:val="."/>
  <w:listSeparator w:val=","/>
  <w14:docId w14:val="563C3FB4"/>
  <w15:chartTrackingRefBased/>
  <w15:docId w15:val="{5EDCF9AD-E790-4906-9610-39774F317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CB1"/>
  </w:style>
  <w:style w:type="paragraph" w:styleId="Footer">
    <w:name w:val="footer"/>
    <w:basedOn w:val="Normal"/>
    <w:link w:val="Foot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CB1"/>
  </w:style>
  <w:style w:type="table" w:styleId="TableGrid">
    <w:name w:val="Table Grid"/>
    <w:basedOn w:val="TableNormal"/>
    <w:uiPriority w:val="39"/>
    <w:rsid w:val="002A2D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A2D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75C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5C1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7E437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B40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07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1568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cpio.wufoo.com/forms/q17m6no312ud2b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4981CB-CECD-4B86-AF8A-26A3460B74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31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perez</dc:creator>
  <cp:keywords/>
  <dc:description/>
  <cp:lastModifiedBy>Kristen Plunk</cp:lastModifiedBy>
  <cp:revision>9</cp:revision>
  <cp:lastPrinted>2021-09-15T23:20:00Z</cp:lastPrinted>
  <dcterms:created xsi:type="dcterms:W3CDTF">2022-04-04T22:32:00Z</dcterms:created>
  <dcterms:modified xsi:type="dcterms:W3CDTF">2022-04-14T14:13:00Z</dcterms:modified>
</cp:coreProperties>
</file>